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FB7F3C">
        <w:t>25</w:t>
      </w:r>
      <w:r>
        <w:t xml:space="preserve">, Episode </w:t>
      </w:r>
      <w:r w:rsidR="00FB7F3C">
        <w:t>4</w:t>
      </w:r>
      <w:r>
        <w:t>:</w:t>
      </w:r>
      <w:r w:rsidR="00FB7F3C">
        <w:t xml:space="preserve"> Pockets Full of Meatloaf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2A0F83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2A0F83" w:rsidP="004E6361">
            <w:r>
              <w:t>Pockets full of meatloaf.</w:t>
            </w:r>
          </w:p>
        </w:tc>
      </w:tr>
      <w:tr w:rsidR="002A0F83" w:rsidTr="0084378D">
        <w:tc>
          <w:tcPr>
            <w:tcW w:w="1255" w:type="dxa"/>
          </w:tcPr>
          <w:p w:rsidR="002A0F83" w:rsidRDefault="002A0F83" w:rsidP="002A0F83">
            <w:r w:rsidRPr="009E7D28">
              <w:t>00:</w:t>
            </w:r>
            <w:r w:rsidR="00DD31B1">
              <w:t>01</w:t>
            </w:r>
          </w:p>
        </w:tc>
        <w:tc>
          <w:tcPr>
            <w:tcW w:w="1170" w:type="dxa"/>
          </w:tcPr>
          <w:p w:rsidR="002A0F83" w:rsidRDefault="002A0F83" w:rsidP="002A0F83"/>
        </w:tc>
        <w:tc>
          <w:tcPr>
            <w:tcW w:w="6925" w:type="dxa"/>
          </w:tcPr>
          <w:p w:rsidR="002A0F83" w:rsidRDefault="002A0F83" w:rsidP="002A0F83">
            <w:r>
              <w:t>[music]</w:t>
            </w:r>
          </w:p>
        </w:tc>
      </w:tr>
      <w:tr w:rsidR="002A0F83" w:rsidTr="0084378D">
        <w:tc>
          <w:tcPr>
            <w:tcW w:w="1255" w:type="dxa"/>
          </w:tcPr>
          <w:p w:rsidR="002A0F83" w:rsidRDefault="002A0F83" w:rsidP="002A0F83">
            <w:r w:rsidRPr="009E7D28">
              <w:t>00:</w:t>
            </w:r>
            <w:r w:rsidR="00B5257F">
              <w:t>08</w:t>
            </w:r>
          </w:p>
        </w:tc>
        <w:tc>
          <w:tcPr>
            <w:tcW w:w="1170" w:type="dxa"/>
          </w:tcPr>
          <w:p w:rsidR="002A0F83" w:rsidRDefault="002A0F83" w:rsidP="002A0F83">
            <w:r>
              <w:t>Narrator</w:t>
            </w:r>
          </w:p>
        </w:tc>
        <w:tc>
          <w:tcPr>
            <w:tcW w:w="6925" w:type="dxa"/>
          </w:tcPr>
          <w:p w:rsidR="002A0F83" w:rsidRDefault="002A0F83" w:rsidP="002A0F83">
            <w:r>
              <w:t>[over music] It’s time now for another day in the life of Sam and Jesse. Gum Springs, Arkansas.</w:t>
            </w:r>
          </w:p>
        </w:tc>
      </w:tr>
      <w:tr w:rsidR="002A0F83" w:rsidTr="0084378D">
        <w:tc>
          <w:tcPr>
            <w:tcW w:w="1255" w:type="dxa"/>
          </w:tcPr>
          <w:p w:rsidR="002A0F83" w:rsidRDefault="002A0F83" w:rsidP="002A0F83">
            <w:r w:rsidRPr="009E7D28">
              <w:t>00:</w:t>
            </w:r>
            <w:r w:rsidR="00B5257F">
              <w:t>22</w:t>
            </w:r>
          </w:p>
        </w:tc>
        <w:tc>
          <w:tcPr>
            <w:tcW w:w="1170" w:type="dxa"/>
          </w:tcPr>
          <w:p w:rsidR="002A0F83" w:rsidRDefault="002A0F83" w:rsidP="002A0F83"/>
        </w:tc>
        <w:tc>
          <w:tcPr>
            <w:tcW w:w="6925" w:type="dxa"/>
          </w:tcPr>
          <w:p w:rsidR="002A0F83" w:rsidRDefault="002A0F83" w:rsidP="002A0F83">
            <w:r>
              <w:t>[music fades out, then repeats]</w:t>
            </w:r>
          </w:p>
        </w:tc>
      </w:tr>
      <w:tr w:rsidR="002A0F83" w:rsidTr="0084378D">
        <w:tc>
          <w:tcPr>
            <w:tcW w:w="1255" w:type="dxa"/>
          </w:tcPr>
          <w:p w:rsidR="002A0F83" w:rsidRDefault="002A0F83" w:rsidP="002A0F83">
            <w:r w:rsidRPr="009E7D28">
              <w:t>00:</w:t>
            </w:r>
            <w:r w:rsidR="00B5257F">
              <w:t>32</w:t>
            </w:r>
          </w:p>
        </w:tc>
        <w:tc>
          <w:tcPr>
            <w:tcW w:w="1170" w:type="dxa"/>
          </w:tcPr>
          <w:p w:rsidR="002A0F83" w:rsidRDefault="00602785" w:rsidP="002A0F83">
            <w:r>
              <w:t>Sam</w:t>
            </w:r>
          </w:p>
        </w:tc>
        <w:tc>
          <w:tcPr>
            <w:tcW w:w="6925" w:type="dxa"/>
          </w:tcPr>
          <w:p w:rsidR="002A0F83" w:rsidRDefault="003A0E80" w:rsidP="002A0F83">
            <w:r>
              <w:t>Look at this book here, Jesse. I – this is real</w:t>
            </w:r>
            <w:r w:rsidR="00B5257F">
              <w:t>ly</w:t>
            </w:r>
            <w:r>
              <w:t xml:space="preserve"> interestin</w:t>
            </w:r>
            <w:r w:rsidR="00B5257F">
              <w:t>’</w:t>
            </w:r>
            <w:r>
              <w:t xml:space="preserve">. </w:t>
            </w:r>
            <w:r w:rsidR="00B5257F">
              <w:t xml:space="preserve">I- </w:t>
            </w:r>
            <w:r>
              <w:t xml:space="preserve">It’s a book of lists. All kind </w:t>
            </w:r>
            <w:r w:rsidR="0066324F">
              <w:t>a’</w:t>
            </w:r>
            <w:r>
              <w:t xml:space="preserve"> lists.</w:t>
            </w:r>
          </w:p>
        </w:tc>
      </w:tr>
      <w:tr w:rsidR="002A0F83" w:rsidTr="0084378D">
        <w:tc>
          <w:tcPr>
            <w:tcW w:w="1255" w:type="dxa"/>
          </w:tcPr>
          <w:p w:rsidR="002A0F83" w:rsidRDefault="002A0F83" w:rsidP="002A0F83">
            <w:r w:rsidRPr="009E7D28">
              <w:t>00:</w:t>
            </w:r>
            <w:r w:rsidR="00B5257F">
              <w:t>39</w:t>
            </w:r>
          </w:p>
        </w:tc>
        <w:tc>
          <w:tcPr>
            <w:tcW w:w="1170" w:type="dxa"/>
          </w:tcPr>
          <w:p w:rsidR="002A0F83" w:rsidRDefault="00602785" w:rsidP="002A0F83">
            <w:r>
              <w:t>Jesse</w:t>
            </w:r>
          </w:p>
        </w:tc>
        <w:tc>
          <w:tcPr>
            <w:tcW w:w="6925" w:type="dxa"/>
          </w:tcPr>
          <w:p w:rsidR="002A0F83" w:rsidRDefault="003A0E80" w:rsidP="002A0F83">
            <w:r>
              <w:t>Just lists? Lists of what?</w:t>
            </w:r>
          </w:p>
        </w:tc>
      </w:tr>
      <w:tr w:rsidR="002A0F83" w:rsidTr="0084378D">
        <w:tc>
          <w:tcPr>
            <w:tcW w:w="1255" w:type="dxa"/>
          </w:tcPr>
          <w:p w:rsidR="002A0F83" w:rsidRDefault="002A0F83" w:rsidP="002A0F83">
            <w:r w:rsidRPr="009E7D28">
              <w:t>00:</w:t>
            </w:r>
            <w:r w:rsidR="00B5257F">
              <w:t>41</w:t>
            </w:r>
          </w:p>
        </w:tc>
        <w:tc>
          <w:tcPr>
            <w:tcW w:w="1170" w:type="dxa"/>
          </w:tcPr>
          <w:p w:rsidR="002A0F83" w:rsidRDefault="00602785" w:rsidP="002A0F83">
            <w:r>
              <w:t>Sam</w:t>
            </w:r>
          </w:p>
        </w:tc>
        <w:tc>
          <w:tcPr>
            <w:tcW w:w="6925" w:type="dxa"/>
          </w:tcPr>
          <w:p w:rsidR="002A0F83" w:rsidRDefault="003A0E80" w:rsidP="002A0F83">
            <w:r>
              <w:t>Well, it’s – it’s been on the best seller list</w:t>
            </w:r>
            <w:r w:rsidR="0066324F">
              <w:t>. T</w:t>
            </w:r>
            <w:r>
              <w:t xml:space="preserve">hey got all these strange lists like the twenty most famous left-handed people a-and </w:t>
            </w:r>
            <w:r w:rsidR="00B5257F">
              <w:t>look here</w:t>
            </w:r>
            <w:r>
              <w:t xml:space="preserve"> now. Here’s one about the ten most hated men. I wonder why the devil </w:t>
            </w:r>
            <w:proofErr w:type="spellStart"/>
            <w:r>
              <w:t>ain’t</w:t>
            </w:r>
            <w:proofErr w:type="spellEnd"/>
            <w:r>
              <w:t xml:space="preserve"> on </w:t>
            </w:r>
            <w:r w:rsidR="00F47210">
              <w:t>that</w:t>
            </w:r>
            <w:r>
              <w:t>.</w:t>
            </w:r>
          </w:p>
        </w:tc>
      </w:tr>
      <w:tr w:rsidR="002A0F83" w:rsidTr="0084378D">
        <w:tc>
          <w:tcPr>
            <w:tcW w:w="1255" w:type="dxa"/>
          </w:tcPr>
          <w:p w:rsidR="002A0F83" w:rsidRDefault="002A0F83" w:rsidP="002A0F83">
            <w:r w:rsidRPr="009E7D28">
              <w:t>00:</w:t>
            </w:r>
            <w:r w:rsidR="00B5257F">
              <w:t>54</w:t>
            </w:r>
          </w:p>
        </w:tc>
        <w:tc>
          <w:tcPr>
            <w:tcW w:w="1170" w:type="dxa"/>
          </w:tcPr>
          <w:p w:rsidR="002A0F83" w:rsidRDefault="00602785" w:rsidP="002A0F83">
            <w:r>
              <w:t>Jesse</w:t>
            </w:r>
          </w:p>
        </w:tc>
        <w:tc>
          <w:tcPr>
            <w:tcW w:w="6925" w:type="dxa"/>
          </w:tcPr>
          <w:p w:rsidR="002A0F83" w:rsidRDefault="003A0E80" w:rsidP="002A0F83">
            <w:r>
              <w:t>Let me see that thing! Hmm</w:t>
            </w:r>
            <w:r w:rsidR="00A42670">
              <w:t xml:space="preserve">. Here’s a – here’s a list of twenty most famous generals who died while </w:t>
            </w:r>
            <w:proofErr w:type="spellStart"/>
            <w:r w:rsidR="00A42670">
              <w:t>gettin</w:t>
            </w:r>
            <w:proofErr w:type="spellEnd"/>
            <w:r w:rsidR="00A42670">
              <w:t xml:space="preserve">’ a manicure. </w:t>
            </w:r>
            <w:proofErr w:type="spellStart"/>
            <w:r w:rsidR="00A42670">
              <w:t>Ain’t</w:t>
            </w:r>
            <w:proofErr w:type="spellEnd"/>
            <w:r w:rsidR="00A42670">
              <w:t xml:space="preserve"> that odd?</w:t>
            </w:r>
          </w:p>
        </w:tc>
      </w:tr>
      <w:tr w:rsidR="002A0F83" w:rsidTr="0084378D">
        <w:tc>
          <w:tcPr>
            <w:tcW w:w="1255" w:type="dxa"/>
          </w:tcPr>
          <w:p w:rsidR="002A0F83" w:rsidRDefault="002A0F83" w:rsidP="002A0F83">
            <w:r w:rsidRPr="009E7D28">
              <w:t>0</w:t>
            </w:r>
            <w:r w:rsidR="00B5257F">
              <w:t>1</w:t>
            </w:r>
            <w:r w:rsidRPr="009E7D28">
              <w:t>:</w:t>
            </w:r>
            <w:r w:rsidR="00B5257F">
              <w:t>03</w:t>
            </w:r>
          </w:p>
        </w:tc>
        <w:tc>
          <w:tcPr>
            <w:tcW w:w="1170" w:type="dxa"/>
          </w:tcPr>
          <w:p w:rsidR="002A0F83" w:rsidRDefault="00602785" w:rsidP="002A0F83">
            <w:r>
              <w:t>Sam</w:t>
            </w:r>
          </w:p>
        </w:tc>
        <w:tc>
          <w:tcPr>
            <w:tcW w:w="6925" w:type="dxa"/>
          </w:tcPr>
          <w:p w:rsidR="002A0F83" w:rsidRDefault="00A42670" w:rsidP="002A0F83">
            <w:r>
              <w:t>Yeah, yeah, and look over there on page thirty-seven. Now, it lists the ten most famous not</w:t>
            </w:r>
            <w:r w:rsidR="0066324F">
              <w:t xml:space="preserve">ary </w:t>
            </w:r>
            <w:r>
              <w:t>publics who was killed in the line of duty.</w:t>
            </w:r>
          </w:p>
        </w:tc>
      </w:tr>
      <w:tr w:rsidR="00B5257F" w:rsidTr="0084378D">
        <w:tc>
          <w:tcPr>
            <w:tcW w:w="1255" w:type="dxa"/>
          </w:tcPr>
          <w:p w:rsidR="00B5257F" w:rsidRDefault="00B5257F" w:rsidP="00B5257F">
            <w:r w:rsidRPr="000D53EA">
              <w:t>01:</w:t>
            </w:r>
            <w:r>
              <w:t>11</w:t>
            </w:r>
          </w:p>
        </w:tc>
        <w:tc>
          <w:tcPr>
            <w:tcW w:w="1170" w:type="dxa"/>
          </w:tcPr>
          <w:p w:rsidR="00B5257F" w:rsidRDefault="00B5257F" w:rsidP="00B5257F">
            <w:r>
              <w:t>Leon</w:t>
            </w:r>
          </w:p>
        </w:tc>
        <w:tc>
          <w:tcPr>
            <w:tcW w:w="6925" w:type="dxa"/>
          </w:tcPr>
          <w:p w:rsidR="00B5257F" w:rsidRDefault="00B5257F" w:rsidP="00B5257F">
            <w:pPr>
              <w:tabs>
                <w:tab w:val="left" w:pos="3627"/>
              </w:tabs>
            </w:pPr>
            <w:r>
              <w:t>Well, what’s a not</w:t>
            </w:r>
            <w:r w:rsidR="002D5C22">
              <w:t xml:space="preserve">ary </w:t>
            </w:r>
            <w:r>
              <w:t>public?</w:t>
            </w:r>
          </w:p>
        </w:tc>
      </w:tr>
      <w:tr w:rsidR="00B5257F" w:rsidTr="0084378D">
        <w:tc>
          <w:tcPr>
            <w:tcW w:w="1255" w:type="dxa"/>
          </w:tcPr>
          <w:p w:rsidR="00B5257F" w:rsidRDefault="00B5257F" w:rsidP="00B5257F">
            <w:r w:rsidRPr="000D53EA">
              <w:t>01:</w:t>
            </w:r>
            <w:r>
              <w:t>13</w:t>
            </w:r>
          </w:p>
        </w:tc>
        <w:tc>
          <w:tcPr>
            <w:tcW w:w="1170" w:type="dxa"/>
          </w:tcPr>
          <w:p w:rsidR="00B5257F" w:rsidRDefault="00B5257F" w:rsidP="00B5257F">
            <w:r>
              <w:t>Sam</w:t>
            </w:r>
          </w:p>
        </w:tc>
        <w:tc>
          <w:tcPr>
            <w:tcW w:w="6925" w:type="dxa"/>
          </w:tcPr>
          <w:p w:rsidR="00B5257F" w:rsidRDefault="00B5257F" w:rsidP="00B5257F">
            <w:r>
              <w:t xml:space="preserve">Well, I </w:t>
            </w:r>
            <w:proofErr w:type="spellStart"/>
            <w:r>
              <w:t>ain’t</w:t>
            </w:r>
            <w:proofErr w:type="spellEnd"/>
            <w:r>
              <w:t xml:space="preserve"> sure now. They must be – [overlap]</w:t>
            </w:r>
          </w:p>
        </w:tc>
      </w:tr>
      <w:tr w:rsidR="00B5257F" w:rsidTr="0084378D">
        <w:tc>
          <w:tcPr>
            <w:tcW w:w="1255" w:type="dxa"/>
          </w:tcPr>
          <w:p w:rsidR="00B5257F" w:rsidRDefault="00B5257F" w:rsidP="00B5257F">
            <w:r w:rsidRPr="000D53EA">
              <w:t>01:</w:t>
            </w:r>
            <w:r>
              <w:t>14</w:t>
            </w:r>
          </w:p>
        </w:tc>
        <w:tc>
          <w:tcPr>
            <w:tcW w:w="1170" w:type="dxa"/>
          </w:tcPr>
          <w:p w:rsidR="00B5257F" w:rsidRDefault="00B5257F" w:rsidP="00B5257F">
            <w:r>
              <w:t>Jesse</w:t>
            </w:r>
          </w:p>
        </w:tc>
        <w:tc>
          <w:tcPr>
            <w:tcW w:w="6925" w:type="dxa"/>
          </w:tcPr>
          <w:p w:rsidR="00B5257F" w:rsidRDefault="00B5257F" w:rsidP="00B5257F">
            <w:r>
              <w:t>[overlap] Now, look here. Here’s a – here’s a list of the ten most influential people who ever lived</w:t>
            </w:r>
            <w:r w:rsidR="00062675">
              <w:t>,</w:t>
            </w:r>
            <w:r>
              <w:t xml:space="preserve"> and Colonel Sanders is listed six.</w:t>
            </w:r>
          </w:p>
        </w:tc>
      </w:tr>
      <w:tr w:rsidR="00B5257F" w:rsidTr="0084378D">
        <w:tc>
          <w:tcPr>
            <w:tcW w:w="1255" w:type="dxa"/>
          </w:tcPr>
          <w:p w:rsidR="00B5257F" w:rsidRDefault="00B5257F" w:rsidP="00B5257F">
            <w:r w:rsidRPr="000D53EA">
              <w:t>01:</w:t>
            </w:r>
            <w:r w:rsidR="00296366">
              <w:t>21</w:t>
            </w:r>
          </w:p>
        </w:tc>
        <w:tc>
          <w:tcPr>
            <w:tcW w:w="1170" w:type="dxa"/>
          </w:tcPr>
          <w:p w:rsidR="00B5257F" w:rsidRDefault="00B5257F" w:rsidP="00B5257F">
            <w:r>
              <w:t>Leon</w:t>
            </w:r>
          </w:p>
        </w:tc>
        <w:tc>
          <w:tcPr>
            <w:tcW w:w="6925" w:type="dxa"/>
          </w:tcPr>
          <w:p w:rsidR="00B5257F" w:rsidRDefault="00B5257F" w:rsidP="00B5257F">
            <w:r>
              <w:t>Was Elvis in that group?</w:t>
            </w:r>
          </w:p>
        </w:tc>
      </w:tr>
      <w:tr w:rsidR="00B5257F" w:rsidTr="0084378D">
        <w:tc>
          <w:tcPr>
            <w:tcW w:w="1255" w:type="dxa"/>
          </w:tcPr>
          <w:p w:rsidR="00B5257F" w:rsidRDefault="00B5257F" w:rsidP="00B5257F">
            <w:r w:rsidRPr="000D53EA">
              <w:t>01:</w:t>
            </w:r>
            <w:r w:rsidR="00296366">
              <w:t>23</w:t>
            </w:r>
          </w:p>
        </w:tc>
        <w:tc>
          <w:tcPr>
            <w:tcW w:w="1170" w:type="dxa"/>
          </w:tcPr>
          <w:p w:rsidR="00B5257F" w:rsidRDefault="00B5257F" w:rsidP="00B5257F">
            <w:r>
              <w:t>Sam</w:t>
            </w:r>
          </w:p>
        </w:tc>
        <w:tc>
          <w:tcPr>
            <w:tcW w:w="6925" w:type="dxa"/>
          </w:tcPr>
          <w:p w:rsidR="00B5257F" w:rsidRDefault="00B5257F" w:rsidP="00B5257F">
            <w:r>
              <w:t>Nah, nah, Leon. Elvis was a singer. Now, now look here. There’s a list of the ten strangest customs. This says that the male natives of the Keebler Island fill their pockets with meatloaf du-</w:t>
            </w:r>
            <w:proofErr w:type="spellStart"/>
            <w:r>
              <w:t>durin</w:t>
            </w:r>
            <w:proofErr w:type="spellEnd"/>
            <w:r>
              <w:t>’ an eclipse of the sun.</w:t>
            </w:r>
          </w:p>
        </w:tc>
      </w:tr>
      <w:tr w:rsidR="00B5257F" w:rsidTr="0084378D">
        <w:tc>
          <w:tcPr>
            <w:tcW w:w="1255" w:type="dxa"/>
          </w:tcPr>
          <w:p w:rsidR="00B5257F" w:rsidRDefault="00B5257F" w:rsidP="00B5257F">
            <w:r w:rsidRPr="000D53EA">
              <w:t>01:</w:t>
            </w:r>
            <w:r w:rsidR="00296366">
              <w:t>37</w:t>
            </w:r>
          </w:p>
        </w:tc>
        <w:tc>
          <w:tcPr>
            <w:tcW w:w="1170" w:type="dxa"/>
          </w:tcPr>
          <w:p w:rsidR="00B5257F" w:rsidRDefault="00296366" w:rsidP="00B5257F">
            <w:r>
              <w:t>Jesse?</w:t>
            </w:r>
          </w:p>
        </w:tc>
        <w:tc>
          <w:tcPr>
            <w:tcW w:w="6925" w:type="dxa"/>
          </w:tcPr>
          <w:p w:rsidR="00B5257F" w:rsidRDefault="00B5257F" w:rsidP="00B5257F">
            <w:r>
              <w:t>Meatloaf?!</w:t>
            </w:r>
          </w:p>
        </w:tc>
      </w:tr>
      <w:tr w:rsidR="00B5257F" w:rsidTr="0084378D">
        <w:tc>
          <w:tcPr>
            <w:tcW w:w="1255" w:type="dxa"/>
          </w:tcPr>
          <w:p w:rsidR="00B5257F" w:rsidRDefault="00B5257F" w:rsidP="00B5257F">
            <w:r w:rsidRPr="000D53EA">
              <w:t>01:</w:t>
            </w:r>
            <w:r w:rsidR="00296366">
              <w:t>38</w:t>
            </w:r>
          </w:p>
        </w:tc>
        <w:tc>
          <w:tcPr>
            <w:tcW w:w="1170" w:type="dxa"/>
          </w:tcPr>
          <w:p w:rsidR="00B5257F" w:rsidRDefault="00296366" w:rsidP="00B5257F">
            <w:r>
              <w:t>Sam</w:t>
            </w:r>
          </w:p>
        </w:tc>
        <w:tc>
          <w:tcPr>
            <w:tcW w:w="6925" w:type="dxa"/>
          </w:tcPr>
          <w:p w:rsidR="00B5257F" w:rsidRDefault="00B5257F" w:rsidP="00B5257F">
            <w:r>
              <w:t xml:space="preserve">A-a-and the Cocoa Indians in North Borneo celebrate Passover by </w:t>
            </w:r>
            <w:proofErr w:type="spellStart"/>
            <w:r>
              <w:t>cookin</w:t>
            </w:r>
            <w:proofErr w:type="spellEnd"/>
            <w:r>
              <w:t>’ parrots stuffed with chicklets.</w:t>
            </w:r>
          </w:p>
        </w:tc>
      </w:tr>
      <w:tr w:rsidR="00B5257F" w:rsidTr="0084378D">
        <w:tc>
          <w:tcPr>
            <w:tcW w:w="1255" w:type="dxa"/>
          </w:tcPr>
          <w:p w:rsidR="00B5257F" w:rsidRDefault="00B5257F" w:rsidP="00B5257F">
            <w:r w:rsidRPr="000D53EA">
              <w:t>01:</w:t>
            </w:r>
            <w:r w:rsidR="00296366">
              <w:t>44</w:t>
            </w:r>
          </w:p>
        </w:tc>
        <w:tc>
          <w:tcPr>
            <w:tcW w:w="1170" w:type="dxa"/>
          </w:tcPr>
          <w:p w:rsidR="00B5257F" w:rsidRDefault="00B5257F" w:rsidP="00B5257F">
            <w:r>
              <w:t>Jesse</w:t>
            </w:r>
          </w:p>
        </w:tc>
        <w:tc>
          <w:tcPr>
            <w:tcW w:w="6925" w:type="dxa"/>
          </w:tcPr>
          <w:p w:rsidR="00B5257F" w:rsidRDefault="00B5257F" w:rsidP="00B5257F">
            <w:r>
              <w:t>Oh, I find that hard to believe.</w:t>
            </w:r>
          </w:p>
        </w:tc>
      </w:tr>
      <w:tr w:rsidR="00296366" w:rsidTr="0084378D">
        <w:tc>
          <w:tcPr>
            <w:tcW w:w="1255" w:type="dxa"/>
          </w:tcPr>
          <w:p w:rsidR="00296366" w:rsidRDefault="00296366" w:rsidP="00296366">
            <w:r w:rsidRPr="00CA452C">
              <w:lastRenderedPageBreak/>
              <w:t>01:</w:t>
            </w:r>
            <w:r>
              <w:t>46</w:t>
            </w:r>
          </w:p>
        </w:tc>
        <w:tc>
          <w:tcPr>
            <w:tcW w:w="1170" w:type="dxa"/>
          </w:tcPr>
          <w:p w:rsidR="00296366" w:rsidRDefault="00296366" w:rsidP="00296366">
            <w:r>
              <w:t>Leon</w:t>
            </w:r>
          </w:p>
        </w:tc>
        <w:tc>
          <w:tcPr>
            <w:tcW w:w="6925" w:type="dxa"/>
          </w:tcPr>
          <w:p w:rsidR="00296366" w:rsidRDefault="00296366" w:rsidP="00296366">
            <w:r>
              <w:t>Pockets full of meatloaf.</w:t>
            </w:r>
          </w:p>
        </w:tc>
      </w:tr>
      <w:tr w:rsidR="00296366" w:rsidTr="0084378D">
        <w:tc>
          <w:tcPr>
            <w:tcW w:w="1255" w:type="dxa"/>
          </w:tcPr>
          <w:p w:rsidR="00296366" w:rsidRDefault="00296366" w:rsidP="00296366">
            <w:r w:rsidRPr="00CA452C">
              <w:t>01:</w:t>
            </w:r>
            <w:r>
              <w:t>48</w:t>
            </w:r>
          </w:p>
        </w:tc>
        <w:tc>
          <w:tcPr>
            <w:tcW w:w="1170" w:type="dxa"/>
          </w:tcPr>
          <w:p w:rsidR="00296366" w:rsidRDefault="00296366" w:rsidP="00296366">
            <w:r>
              <w:t>Sam</w:t>
            </w:r>
          </w:p>
        </w:tc>
        <w:tc>
          <w:tcPr>
            <w:tcW w:w="6925" w:type="dxa"/>
          </w:tcPr>
          <w:p w:rsidR="00296366" w:rsidRDefault="00296366" w:rsidP="00296366">
            <w:pPr>
              <w:tabs>
                <w:tab w:val="left" w:pos="5933"/>
              </w:tabs>
            </w:pPr>
            <w:r>
              <w:t xml:space="preserve">A-and listen to this. Now, </w:t>
            </w:r>
            <w:proofErr w:type="spellStart"/>
            <w:r>
              <w:t>th</w:t>
            </w:r>
            <w:proofErr w:type="spellEnd"/>
            <w:r>
              <w:t xml:space="preserve">-there’s a tribe of </w:t>
            </w:r>
            <w:r w:rsidR="00062675">
              <w:t>Pygmies</w:t>
            </w:r>
            <w:r>
              <w:t xml:space="preserve"> that live in</w:t>
            </w:r>
            <w:r w:rsidR="00062675">
              <w:t xml:space="preserve"> a</w:t>
            </w:r>
            <w:r>
              <w:t xml:space="preserve"> hole in the </w:t>
            </w:r>
            <w:r w:rsidR="00062675">
              <w:t>R</w:t>
            </w:r>
            <w:r>
              <w:t xml:space="preserve">ock of </w:t>
            </w:r>
            <w:r w:rsidR="00062675">
              <w:t>Gibraltar</w:t>
            </w:r>
            <w:r>
              <w:t xml:space="preserve"> now. They celebrate Guy Fawkes Day by </w:t>
            </w:r>
            <w:proofErr w:type="spellStart"/>
            <w:r>
              <w:t>tyin</w:t>
            </w:r>
            <w:proofErr w:type="spellEnd"/>
            <w:r>
              <w:t xml:space="preserve">’ baboons to a tree and-and </w:t>
            </w:r>
            <w:proofErr w:type="spellStart"/>
            <w:r>
              <w:t>forcin</w:t>
            </w:r>
            <w:proofErr w:type="spellEnd"/>
            <w:r>
              <w:t>’ them to sing the theme from “</w:t>
            </w:r>
            <w:proofErr w:type="spellStart"/>
            <w:r>
              <w:t>Baretta</w:t>
            </w:r>
            <w:proofErr w:type="spellEnd"/>
            <w:r>
              <w:t>”.</w:t>
            </w:r>
          </w:p>
        </w:tc>
      </w:tr>
      <w:tr w:rsidR="00296366" w:rsidTr="0084378D">
        <w:tc>
          <w:tcPr>
            <w:tcW w:w="1255" w:type="dxa"/>
          </w:tcPr>
          <w:p w:rsidR="00296366" w:rsidRDefault="002073BF" w:rsidP="00296366">
            <w:r>
              <w:t>02:</w:t>
            </w:r>
            <w:r w:rsidR="00D96F0B">
              <w:t>01</w:t>
            </w:r>
          </w:p>
        </w:tc>
        <w:tc>
          <w:tcPr>
            <w:tcW w:w="1170" w:type="dxa"/>
          </w:tcPr>
          <w:p w:rsidR="00296366" w:rsidRDefault="00296366" w:rsidP="00296366">
            <w:r>
              <w:t>Jesse</w:t>
            </w:r>
          </w:p>
        </w:tc>
        <w:tc>
          <w:tcPr>
            <w:tcW w:w="6925" w:type="dxa"/>
          </w:tcPr>
          <w:p w:rsidR="00296366" w:rsidRDefault="00296366" w:rsidP="00296366">
            <w:pPr>
              <w:tabs>
                <w:tab w:val="left" w:pos="5933"/>
              </w:tabs>
            </w:pPr>
            <w:r>
              <w:t>Oh, I don’t believe that.</w:t>
            </w:r>
          </w:p>
        </w:tc>
      </w:tr>
      <w:tr w:rsidR="002073BF" w:rsidTr="0084378D">
        <w:tc>
          <w:tcPr>
            <w:tcW w:w="1255" w:type="dxa"/>
          </w:tcPr>
          <w:p w:rsidR="002073BF" w:rsidRDefault="002073BF" w:rsidP="002073BF">
            <w:r w:rsidRPr="00A77F6C">
              <w:t>02:</w:t>
            </w:r>
            <w:r w:rsidR="00D96F0B">
              <w:t>02</w:t>
            </w:r>
          </w:p>
        </w:tc>
        <w:tc>
          <w:tcPr>
            <w:tcW w:w="1170" w:type="dxa"/>
          </w:tcPr>
          <w:p w:rsidR="002073BF" w:rsidRDefault="002073BF" w:rsidP="002073BF">
            <w:r>
              <w:t>Sam</w:t>
            </w:r>
          </w:p>
        </w:tc>
        <w:tc>
          <w:tcPr>
            <w:tcW w:w="6925" w:type="dxa"/>
          </w:tcPr>
          <w:p w:rsidR="002073BF" w:rsidRDefault="002073BF" w:rsidP="002073BF">
            <w:r>
              <w:t>Well, that’s what it says.</w:t>
            </w:r>
          </w:p>
        </w:tc>
      </w:tr>
      <w:tr w:rsidR="002073BF" w:rsidTr="0084378D">
        <w:tc>
          <w:tcPr>
            <w:tcW w:w="1255" w:type="dxa"/>
          </w:tcPr>
          <w:p w:rsidR="002073BF" w:rsidRDefault="002073BF" w:rsidP="002073BF">
            <w:r w:rsidRPr="00A77F6C">
              <w:t>02:</w:t>
            </w:r>
            <w:r w:rsidR="00D96F0B">
              <w:t>03</w:t>
            </w:r>
          </w:p>
        </w:tc>
        <w:tc>
          <w:tcPr>
            <w:tcW w:w="1170" w:type="dxa"/>
          </w:tcPr>
          <w:p w:rsidR="002073BF" w:rsidRDefault="002073BF" w:rsidP="002073BF">
            <w:r>
              <w:t>Leon</w:t>
            </w:r>
          </w:p>
        </w:tc>
        <w:tc>
          <w:tcPr>
            <w:tcW w:w="6925" w:type="dxa"/>
          </w:tcPr>
          <w:p w:rsidR="002073BF" w:rsidRDefault="002073BF" w:rsidP="002073BF">
            <w:r>
              <w:t xml:space="preserve">We-well, why would they use meatloaf? N-now, I </w:t>
            </w:r>
            <w:r w:rsidR="00062675">
              <w:t xml:space="preserve">done </w:t>
            </w:r>
            <w:r>
              <w:t>understand porkchops.</w:t>
            </w:r>
          </w:p>
        </w:tc>
      </w:tr>
      <w:tr w:rsidR="002073BF" w:rsidTr="0084378D">
        <w:tc>
          <w:tcPr>
            <w:tcW w:w="1255" w:type="dxa"/>
          </w:tcPr>
          <w:p w:rsidR="002073BF" w:rsidRDefault="002073BF" w:rsidP="002073BF">
            <w:r w:rsidRPr="00A77F6C">
              <w:t>02:</w:t>
            </w:r>
            <w:r w:rsidR="00D96F0B">
              <w:t>07</w:t>
            </w:r>
          </w:p>
        </w:tc>
        <w:tc>
          <w:tcPr>
            <w:tcW w:w="1170" w:type="dxa"/>
          </w:tcPr>
          <w:p w:rsidR="002073BF" w:rsidRDefault="002073BF" w:rsidP="002073BF">
            <w:r>
              <w:t>Jesse</w:t>
            </w:r>
          </w:p>
        </w:tc>
        <w:tc>
          <w:tcPr>
            <w:tcW w:w="6925" w:type="dxa"/>
          </w:tcPr>
          <w:p w:rsidR="002073BF" w:rsidRDefault="002073BF" w:rsidP="002073BF">
            <w:r>
              <w:t>Oh, I-I think they made up most of that stuff just to sell this here book. [overlap]</w:t>
            </w:r>
          </w:p>
        </w:tc>
      </w:tr>
      <w:tr w:rsidR="002073BF" w:rsidTr="0084378D">
        <w:tc>
          <w:tcPr>
            <w:tcW w:w="1255" w:type="dxa"/>
          </w:tcPr>
          <w:p w:rsidR="002073BF" w:rsidRDefault="002073BF" w:rsidP="002073BF">
            <w:r w:rsidRPr="00A77F6C">
              <w:t>02:</w:t>
            </w:r>
            <w:r w:rsidR="00D96F0B">
              <w:t>11</w:t>
            </w:r>
          </w:p>
        </w:tc>
        <w:tc>
          <w:tcPr>
            <w:tcW w:w="1170" w:type="dxa"/>
          </w:tcPr>
          <w:p w:rsidR="002073BF" w:rsidRDefault="002073BF" w:rsidP="002073BF">
            <w:r>
              <w:t>Sam</w:t>
            </w:r>
          </w:p>
        </w:tc>
        <w:tc>
          <w:tcPr>
            <w:tcW w:w="6925" w:type="dxa"/>
          </w:tcPr>
          <w:p w:rsidR="002073BF" w:rsidRDefault="002073BF" w:rsidP="002073BF">
            <w:r>
              <w:t xml:space="preserve">[overlap] Now, here-here’s the list of the ten strangest religions. It says that in ancient China there’s a </w:t>
            </w:r>
            <w:proofErr w:type="spellStart"/>
            <w:r>
              <w:t>groush</w:t>
            </w:r>
            <w:proofErr w:type="spellEnd"/>
            <w:r>
              <w:t>-group that worship</w:t>
            </w:r>
            <w:r w:rsidR="00D96F0B">
              <w:t>ed</w:t>
            </w:r>
            <w:r>
              <w:t xml:space="preserve"> the chow dog, and-and they believe that his blue tongue- [music overlap]</w:t>
            </w:r>
          </w:p>
        </w:tc>
      </w:tr>
      <w:tr w:rsidR="002073BF" w:rsidTr="0084378D">
        <w:tc>
          <w:tcPr>
            <w:tcW w:w="1255" w:type="dxa"/>
          </w:tcPr>
          <w:p w:rsidR="002073BF" w:rsidRDefault="002073BF" w:rsidP="002073BF">
            <w:r w:rsidRPr="00A77F6C">
              <w:t>02:</w:t>
            </w:r>
            <w:r w:rsidR="00D96F0B">
              <w:t>21</w:t>
            </w:r>
          </w:p>
        </w:tc>
        <w:tc>
          <w:tcPr>
            <w:tcW w:w="1170" w:type="dxa"/>
          </w:tcPr>
          <w:p w:rsidR="002073BF" w:rsidRDefault="002073BF" w:rsidP="002073BF"/>
        </w:tc>
        <w:tc>
          <w:tcPr>
            <w:tcW w:w="6925" w:type="dxa"/>
          </w:tcPr>
          <w:p w:rsidR="002073BF" w:rsidRDefault="002073BF" w:rsidP="002073BF">
            <w:r>
              <w:t>[music]</w:t>
            </w:r>
          </w:p>
        </w:tc>
      </w:tr>
      <w:tr w:rsidR="002073BF" w:rsidTr="0084378D">
        <w:tc>
          <w:tcPr>
            <w:tcW w:w="1255" w:type="dxa"/>
          </w:tcPr>
          <w:p w:rsidR="002073BF" w:rsidRDefault="002073BF" w:rsidP="002073BF">
            <w:r w:rsidRPr="00A77F6C">
              <w:t>02:</w:t>
            </w:r>
            <w:r w:rsidR="00D96F0B">
              <w:t>27</w:t>
            </w:r>
          </w:p>
        </w:tc>
        <w:tc>
          <w:tcPr>
            <w:tcW w:w="1170" w:type="dxa"/>
          </w:tcPr>
          <w:p w:rsidR="002073BF" w:rsidRDefault="002073BF" w:rsidP="002073BF"/>
        </w:tc>
        <w:tc>
          <w:tcPr>
            <w:tcW w:w="6925" w:type="dxa"/>
          </w:tcPr>
          <w:p w:rsidR="002073BF" w:rsidRDefault="002073BF" w:rsidP="002073BF">
            <w:r>
              <w:t>[music fades out, then repeats]</w:t>
            </w:r>
          </w:p>
        </w:tc>
      </w:tr>
      <w:tr w:rsidR="002073BF" w:rsidTr="0084378D">
        <w:tc>
          <w:tcPr>
            <w:tcW w:w="1255" w:type="dxa"/>
          </w:tcPr>
          <w:p w:rsidR="002073BF" w:rsidRDefault="002073BF" w:rsidP="002073BF">
            <w:r w:rsidRPr="00A77F6C">
              <w:t>02:</w:t>
            </w:r>
            <w:r w:rsidR="00D96F0B">
              <w:t>36</w:t>
            </w:r>
          </w:p>
        </w:tc>
        <w:tc>
          <w:tcPr>
            <w:tcW w:w="1170" w:type="dxa"/>
          </w:tcPr>
          <w:p w:rsidR="002073BF" w:rsidRDefault="002073BF" w:rsidP="002073BF">
            <w:r>
              <w:t>Sam</w:t>
            </w:r>
          </w:p>
        </w:tc>
        <w:tc>
          <w:tcPr>
            <w:tcW w:w="6925" w:type="dxa"/>
          </w:tcPr>
          <w:p w:rsidR="002073BF" w:rsidRDefault="002073BF" w:rsidP="002073BF">
            <w:r>
              <w:t>No-now, here’s one that [overlap]</w:t>
            </w:r>
          </w:p>
        </w:tc>
      </w:tr>
      <w:tr w:rsidR="00D96F0B" w:rsidTr="0084378D">
        <w:tc>
          <w:tcPr>
            <w:tcW w:w="1255" w:type="dxa"/>
          </w:tcPr>
          <w:p w:rsidR="00D96F0B" w:rsidRDefault="00D96F0B" w:rsidP="00D96F0B">
            <w:r w:rsidRPr="00C65D21">
              <w:t>02:</w:t>
            </w:r>
            <w:r>
              <w:t>38</w:t>
            </w:r>
          </w:p>
        </w:tc>
        <w:tc>
          <w:tcPr>
            <w:tcW w:w="1170" w:type="dxa"/>
          </w:tcPr>
          <w:p w:rsidR="00D96F0B" w:rsidRDefault="00D96F0B" w:rsidP="00D96F0B">
            <w:r>
              <w:t>Jesse</w:t>
            </w:r>
          </w:p>
        </w:tc>
        <w:tc>
          <w:tcPr>
            <w:tcW w:w="6925" w:type="dxa"/>
          </w:tcPr>
          <w:p w:rsidR="00D96F0B" w:rsidRDefault="00D96F0B" w:rsidP="00D96F0B">
            <w:r>
              <w:t xml:space="preserve">[overlap] Oh, </w:t>
            </w:r>
            <w:r w:rsidR="00062675">
              <w:t>m</w:t>
            </w:r>
            <w:bookmarkStart w:id="0" w:name="_GoBack"/>
            <w:bookmarkEnd w:id="0"/>
            <w:r>
              <w:t>y! Cut that stuff out! That’s just silly stuff.</w:t>
            </w:r>
          </w:p>
        </w:tc>
      </w:tr>
      <w:tr w:rsidR="00D96F0B" w:rsidTr="0084378D">
        <w:tc>
          <w:tcPr>
            <w:tcW w:w="1255" w:type="dxa"/>
          </w:tcPr>
          <w:p w:rsidR="00D96F0B" w:rsidRDefault="00D96F0B" w:rsidP="00D96F0B">
            <w:r w:rsidRPr="00C65D21">
              <w:t>02:</w:t>
            </w:r>
            <w:r w:rsidR="0042785E">
              <w:t>41</w:t>
            </w:r>
          </w:p>
        </w:tc>
        <w:tc>
          <w:tcPr>
            <w:tcW w:w="1170" w:type="dxa"/>
          </w:tcPr>
          <w:p w:rsidR="00D96F0B" w:rsidRDefault="00D96F0B" w:rsidP="00D96F0B">
            <w:r>
              <w:t>Leon</w:t>
            </w:r>
          </w:p>
        </w:tc>
        <w:tc>
          <w:tcPr>
            <w:tcW w:w="6925" w:type="dxa"/>
          </w:tcPr>
          <w:p w:rsidR="00D96F0B" w:rsidRDefault="00D96F0B" w:rsidP="00D96F0B">
            <w:r>
              <w:t xml:space="preserve">Well, don’t you </w:t>
            </w:r>
            <w:proofErr w:type="spellStart"/>
            <w:r>
              <w:t>wanna</w:t>
            </w:r>
            <w:proofErr w:type="spellEnd"/>
            <w:r>
              <w:t xml:space="preserve"> learn, Mr. Jesse?</w:t>
            </w:r>
          </w:p>
        </w:tc>
      </w:tr>
      <w:tr w:rsidR="00D96F0B" w:rsidTr="0084378D">
        <w:tc>
          <w:tcPr>
            <w:tcW w:w="1255" w:type="dxa"/>
          </w:tcPr>
          <w:p w:rsidR="00D96F0B" w:rsidRDefault="00D96F0B" w:rsidP="00D96F0B">
            <w:r w:rsidRPr="00C65D21">
              <w:t>02:</w:t>
            </w:r>
            <w:r w:rsidR="0042785E">
              <w:t>43</w:t>
            </w:r>
          </w:p>
        </w:tc>
        <w:tc>
          <w:tcPr>
            <w:tcW w:w="1170" w:type="dxa"/>
          </w:tcPr>
          <w:p w:rsidR="00D96F0B" w:rsidRDefault="00D96F0B" w:rsidP="00D96F0B">
            <w:r>
              <w:t>Jesse</w:t>
            </w:r>
          </w:p>
        </w:tc>
        <w:tc>
          <w:tcPr>
            <w:tcW w:w="6925" w:type="dxa"/>
          </w:tcPr>
          <w:p w:rsidR="00D96F0B" w:rsidRDefault="00D96F0B" w:rsidP="00D96F0B">
            <w:r>
              <w:t xml:space="preserve">Oh, that stuff </w:t>
            </w:r>
            <w:proofErr w:type="spellStart"/>
            <w:r>
              <w:t>ain’t</w:t>
            </w:r>
            <w:proofErr w:type="spellEnd"/>
            <w:r>
              <w:t xml:space="preserve"> learned. It’s just a mess.</w:t>
            </w:r>
          </w:p>
        </w:tc>
      </w:tr>
      <w:tr w:rsidR="00D96F0B" w:rsidTr="0084378D">
        <w:tc>
          <w:tcPr>
            <w:tcW w:w="1255" w:type="dxa"/>
          </w:tcPr>
          <w:p w:rsidR="00D96F0B" w:rsidRDefault="00D96F0B" w:rsidP="00D96F0B">
            <w:r w:rsidRPr="00C65D21">
              <w:t>02:</w:t>
            </w:r>
            <w:r w:rsidR="0042785E">
              <w:t>44</w:t>
            </w:r>
          </w:p>
        </w:tc>
        <w:tc>
          <w:tcPr>
            <w:tcW w:w="1170" w:type="dxa"/>
          </w:tcPr>
          <w:p w:rsidR="00D96F0B" w:rsidRDefault="00D96F0B" w:rsidP="00D96F0B">
            <w:r>
              <w:t>Sam</w:t>
            </w:r>
          </w:p>
        </w:tc>
        <w:tc>
          <w:tcPr>
            <w:tcW w:w="6925" w:type="dxa"/>
          </w:tcPr>
          <w:p w:rsidR="00D96F0B" w:rsidRDefault="00D96F0B" w:rsidP="00D96F0B">
            <w:r>
              <w:t xml:space="preserve">[door slams] Hey! Hey, Mr. Buddy. You </w:t>
            </w:r>
            <w:proofErr w:type="spellStart"/>
            <w:r>
              <w:t>seen</w:t>
            </w:r>
            <w:proofErr w:type="spellEnd"/>
            <w:r>
              <w:t xml:space="preserve"> this book of lists here? I-it’s really good.</w:t>
            </w:r>
          </w:p>
        </w:tc>
      </w:tr>
      <w:tr w:rsidR="00D96F0B" w:rsidTr="0084378D">
        <w:tc>
          <w:tcPr>
            <w:tcW w:w="1255" w:type="dxa"/>
          </w:tcPr>
          <w:p w:rsidR="00D96F0B" w:rsidRDefault="00D96F0B" w:rsidP="00D96F0B">
            <w:r w:rsidRPr="00C65D21">
              <w:t>02:</w:t>
            </w:r>
            <w:r w:rsidR="0042785E">
              <w:t>49</w:t>
            </w:r>
          </w:p>
        </w:tc>
        <w:tc>
          <w:tcPr>
            <w:tcW w:w="1170" w:type="dxa"/>
          </w:tcPr>
          <w:p w:rsidR="00D96F0B" w:rsidRDefault="00D96F0B" w:rsidP="00D96F0B">
            <w:r>
              <w:t>Mr. Buddy</w:t>
            </w:r>
          </w:p>
        </w:tc>
        <w:tc>
          <w:tcPr>
            <w:tcW w:w="6925" w:type="dxa"/>
          </w:tcPr>
          <w:p w:rsidR="00D96F0B" w:rsidRDefault="00D96F0B" w:rsidP="00D96F0B">
            <w:r>
              <w:t xml:space="preserve">O-oh, yeah. I got a copy of that. </w:t>
            </w:r>
            <w:proofErr w:type="gramStart"/>
            <w:r>
              <w:t>Sure</w:t>
            </w:r>
            <w:proofErr w:type="gramEnd"/>
            <w:r>
              <w:t xml:space="preserve"> is </w:t>
            </w:r>
            <w:proofErr w:type="spellStart"/>
            <w:r>
              <w:t>interestin</w:t>
            </w:r>
            <w:proofErr w:type="spellEnd"/>
            <w:r>
              <w:t>’, isn’t it?</w:t>
            </w:r>
          </w:p>
        </w:tc>
      </w:tr>
      <w:tr w:rsidR="00D96F0B" w:rsidTr="0084378D">
        <w:tc>
          <w:tcPr>
            <w:tcW w:w="1255" w:type="dxa"/>
          </w:tcPr>
          <w:p w:rsidR="00D96F0B" w:rsidRDefault="00D96F0B" w:rsidP="00D96F0B">
            <w:r w:rsidRPr="00C65D21">
              <w:t>02:</w:t>
            </w:r>
            <w:r w:rsidR="0042785E">
              <w:t>52</w:t>
            </w:r>
          </w:p>
        </w:tc>
        <w:tc>
          <w:tcPr>
            <w:tcW w:w="1170" w:type="dxa"/>
          </w:tcPr>
          <w:p w:rsidR="00D96F0B" w:rsidRDefault="00D96F0B" w:rsidP="00D96F0B">
            <w:r>
              <w:t>Sam</w:t>
            </w:r>
          </w:p>
        </w:tc>
        <w:tc>
          <w:tcPr>
            <w:tcW w:w="6925" w:type="dxa"/>
          </w:tcPr>
          <w:p w:rsidR="00D96F0B" w:rsidRDefault="00D96F0B" w:rsidP="00D96F0B">
            <w:r>
              <w:t>Jesse thinks they made it up.</w:t>
            </w:r>
          </w:p>
        </w:tc>
      </w:tr>
      <w:tr w:rsidR="00DD31B1" w:rsidTr="0084378D">
        <w:tc>
          <w:tcPr>
            <w:tcW w:w="1255" w:type="dxa"/>
          </w:tcPr>
          <w:p w:rsidR="00DD31B1" w:rsidRDefault="0042785E" w:rsidP="00504808">
            <w:r w:rsidRPr="00A77F6C">
              <w:t>02:</w:t>
            </w:r>
            <w:r>
              <w:t>53</w:t>
            </w:r>
          </w:p>
        </w:tc>
        <w:tc>
          <w:tcPr>
            <w:tcW w:w="1170" w:type="dxa"/>
          </w:tcPr>
          <w:p w:rsidR="00DD31B1" w:rsidRDefault="00DD31B1" w:rsidP="00504808">
            <w:r>
              <w:t>Mr. Buddy</w:t>
            </w:r>
          </w:p>
        </w:tc>
        <w:tc>
          <w:tcPr>
            <w:tcW w:w="6925" w:type="dxa"/>
          </w:tcPr>
          <w:p w:rsidR="00DD31B1" w:rsidRDefault="00DD31B1" w:rsidP="00504808">
            <w:r>
              <w:t xml:space="preserve">No, no. They </w:t>
            </w:r>
            <w:proofErr w:type="spellStart"/>
            <w:r>
              <w:t>ain’t</w:t>
            </w:r>
            <w:proofErr w:type="spellEnd"/>
            <w:r>
              <w:t xml:space="preserve"> make it up. [clears throat] That family that wrote it, </w:t>
            </w:r>
            <w:proofErr w:type="spellStart"/>
            <w:r>
              <w:t>ya</w:t>
            </w:r>
            <w:proofErr w:type="spellEnd"/>
            <w:r>
              <w:t>’ know they went to great things to check out all that stuff.</w:t>
            </w:r>
          </w:p>
        </w:tc>
      </w:tr>
      <w:tr w:rsidR="00DD31B1" w:rsidTr="0084378D">
        <w:tc>
          <w:tcPr>
            <w:tcW w:w="1255" w:type="dxa"/>
          </w:tcPr>
          <w:p w:rsidR="00DD31B1" w:rsidRDefault="0042785E" w:rsidP="00504808">
            <w:r w:rsidRPr="00A77F6C">
              <w:t>02:</w:t>
            </w:r>
            <w:r>
              <w:t>58</w:t>
            </w:r>
          </w:p>
        </w:tc>
        <w:tc>
          <w:tcPr>
            <w:tcW w:w="1170" w:type="dxa"/>
          </w:tcPr>
          <w:p w:rsidR="00DD31B1" w:rsidRDefault="00DD31B1" w:rsidP="00504808">
            <w:r>
              <w:t>Sam</w:t>
            </w:r>
          </w:p>
        </w:tc>
        <w:tc>
          <w:tcPr>
            <w:tcW w:w="6925" w:type="dxa"/>
          </w:tcPr>
          <w:p w:rsidR="00DD31B1" w:rsidRDefault="00DD31B1" w:rsidP="00504808">
            <w:r>
              <w:t>See there, Jesse.</w:t>
            </w:r>
          </w:p>
        </w:tc>
      </w:tr>
      <w:tr w:rsidR="00DD31B1" w:rsidTr="0084378D">
        <w:tc>
          <w:tcPr>
            <w:tcW w:w="1255" w:type="dxa"/>
          </w:tcPr>
          <w:p w:rsidR="00DD31B1" w:rsidRDefault="0042785E" w:rsidP="00504808">
            <w:r w:rsidRPr="00A77F6C">
              <w:t>02:</w:t>
            </w:r>
            <w:r>
              <w:t>59</w:t>
            </w:r>
          </w:p>
        </w:tc>
        <w:tc>
          <w:tcPr>
            <w:tcW w:w="1170" w:type="dxa"/>
          </w:tcPr>
          <w:p w:rsidR="00DD31B1" w:rsidRDefault="00DD31B1" w:rsidP="00504808">
            <w:r>
              <w:t>Jesse</w:t>
            </w:r>
          </w:p>
        </w:tc>
        <w:tc>
          <w:tcPr>
            <w:tcW w:w="6925" w:type="dxa"/>
          </w:tcPr>
          <w:p w:rsidR="00DD31B1" w:rsidRDefault="00DD31B1" w:rsidP="00504808">
            <w:r>
              <w:t>Oh, that’s what they say. Now, now, I’d like to see a list we could use. Like – like ten ways to open Frito sacks or -</w:t>
            </w:r>
          </w:p>
        </w:tc>
      </w:tr>
      <w:tr w:rsidR="00DD31B1" w:rsidTr="0084378D">
        <w:tc>
          <w:tcPr>
            <w:tcW w:w="1255" w:type="dxa"/>
          </w:tcPr>
          <w:p w:rsidR="00DD31B1" w:rsidRDefault="0042785E" w:rsidP="00504808">
            <w:r>
              <w:t>03:06</w:t>
            </w:r>
          </w:p>
        </w:tc>
        <w:tc>
          <w:tcPr>
            <w:tcW w:w="1170" w:type="dxa"/>
          </w:tcPr>
          <w:p w:rsidR="00DD31B1" w:rsidRDefault="00DD31B1" w:rsidP="00504808">
            <w:r>
              <w:t>Mr. Buddy</w:t>
            </w:r>
          </w:p>
        </w:tc>
        <w:tc>
          <w:tcPr>
            <w:tcW w:w="6925" w:type="dxa"/>
          </w:tcPr>
          <w:p w:rsidR="00DD31B1" w:rsidRDefault="00DD31B1" w:rsidP="00504808">
            <w:r>
              <w:t xml:space="preserve">Hey, now, look over </w:t>
            </w:r>
            <w:r w:rsidR="0042785E">
              <w:t>here</w:t>
            </w:r>
            <w:r>
              <w:t xml:space="preserve"> on page seventy-one. Now, this is good. It lists the ten best ways to get down off an elephant.</w:t>
            </w:r>
          </w:p>
        </w:tc>
      </w:tr>
      <w:tr w:rsidR="0042785E" w:rsidTr="0084378D">
        <w:tc>
          <w:tcPr>
            <w:tcW w:w="1255" w:type="dxa"/>
          </w:tcPr>
          <w:p w:rsidR="0042785E" w:rsidRDefault="0042785E" w:rsidP="0042785E">
            <w:r w:rsidRPr="00F21CAB">
              <w:lastRenderedPageBreak/>
              <w:t>03:</w:t>
            </w:r>
            <w:r>
              <w:t>13</w:t>
            </w:r>
          </w:p>
        </w:tc>
        <w:tc>
          <w:tcPr>
            <w:tcW w:w="1170" w:type="dxa"/>
          </w:tcPr>
          <w:p w:rsidR="0042785E" w:rsidRDefault="0042785E" w:rsidP="0042785E">
            <w:r>
              <w:t>Leon</w:t>
            </w:r>
          </w:p>
        </w:tc>
        <w:tc>
          <w:tcPr>
            <w:tcW w:w="6925" w:type="dxa"/>
          </w:tcPr>
          <w:p w:rsidR="0042785E" w:rsidRDefault="0042785E" w:rsidP="0042785E">
            <w:r>
              <w:t xml:space="preserve">Aw, Mr. Buddy, that’s silly. You don’t get down off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elephant, </w:t>
            </w:r>
            <w:proofErr w:type="spellStart"/>
            <w:r>
              <w:t>yo</w:t>
            </w:r>
            <w:proofErr w:type="spellEnd"/>
            <w:r>
              <w:t>-you get down off a duck.</w:t>
            </w:r>
          </w:p>
        </w:tc>
      </w:tr>
      <w:tr w:rsidR="0042785E" w:rsidTr="0084378D">
        <w:tc>
          <w:tcPr>
            <w:tcW w:w="1255" w:type="dxa"/>
          </w:tcPr>
          <w:p w:rsidR="0042785E" w:rsidRDefault="0042785E" w:rsidP="0042785E">
            <w:r w:rsidRPr="00F21CAB">
              <w:t>03:</w:t>
            </w:r>
            <w:r>
              <w:t>18</w:t>
            </w:r>
          </w:p>
        </w:tc>
        <w:tc>
          <w:tcPr>
            <w:tcW w:w="1170" w:type="dxa"/>
          </w:tcPr>
          <w:p w:rsidR="0042785E" w:rsidRDefault="0042785E" w:rsidP="0042785E"/>
        </w:tc>
        <w:tc>
          <w:tcPr>
            <w:tcW w:w="6925" w:type="dxa"/>
          </w:tcPr>
          <w:p w:rsidR="0042785E" w:rsidRDefault="0042785E" w:rsidP="0042785E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1457" w:rsidRDefault="00341457" w:rsidP="002452A8">
      <w:pPr>
        <w:spacing w:after="0" w:line="240" w:lineRule="auto"/>
      </w:pPr>
      <w:r>
        <w:separator/>
      </w:r>
    </w:p>
  </w:endnote>
  <w:endnote w:type="continuationSeparator" w:id="0">
    <w:p w:rsidR="00341457" w:rsidRDefault="00341457" w:rsidP="002452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1457" w:rsidRDefault="00341457" w:rsidP="002452A8">
      <w:pPr>
        <w:spacing w:after="0" w:line="240" w:lineRule="auto"/>
      </w:pPr>
      <w:r>
        <w:separator/>
      </w:r>
    </w:p>
  </w:footnote>
  <w:footnote w:type="continuationSeparator" w:id="0">
    <w:p w:rsidR="00341457" w:rsidRDefault="00341457" w:rsidP="002452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62675"/>
    <w:rsid w:val="0009652E"/>
    <w:rsid w:val="000B53AF"/>
    <w:rsid w:val="000D6423"/>
    <w:rsid w:val="00126D46"/>
    <w:rsid w:val="0015379F"/>
    <w:rsid w:val="00192DBF"/>
    <w:rsid w:val="001B63F5"/>
    <w:rsid w:val="001C7346"/>
    <w:rsid w:val="001F06F2"/>
    <w:rsid w:val="00202C48"/>
    <w:rsid w:val="002073BF"/>
    <w:rsid w:val="002143D7"/>
    <w:rsid w:val="002452A8"/>
    <w:rsid w:val="002507CC"/>
    <w:rsid w:val="00296366"/>
    <w:rsid w:val="002A0F83"/>
    <w:rsid w:val="002D3399"/>
    <w:rsid w:val="002D5C22"/>
    <w:rsid w:val="002D7DF0"/>
    <w:rsid w:val="00336843"/>
    <w:rsid w:val="00341457"/>
    <w:rsid w:val="00372717"/>
    <w:rsid w:val="003A0E80"/>
    <w:rsid w:val="003D655F"/>
    <w:rsid w:val="003E3975"/>
    <w:rsid w:val="00406F44"/>
    <w:rsid w:val="0042785E"/>
    <w:rsid w:val="00433DF0"/>
    <w:rsid w:val="004E6361"/>
    <w:rsid w:val="00504808"/>
    <w:rsid w:val="00556C89"/>
    <w:rsid w:val="00595997"/>
    <w:rsid w:val="005F0A03"/>
    <w:rsid w:val="005F6350"/>
    <w:rsid w:val="00602785"/>
    <w:rsid w:val="0065616E"/>
    <w:rsid w:val="0066324F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A40B78"/>
    <w:rsid w:val="00A42670"/>
    <w:rsid w:val="00AB1312"/>
    <w:rsid w:val="00B5257F"/>
    <w:rsid w:val="00BB6555"/>
    <w:rsid w:val="00BF5F79"/>
    <w:rsid w:val="00C0501F"/>
    <w:rsid w:val="00C2730F"/>
    <w:rsid w:val="00C27B27"/>
    <w:rsid w:val="00C73609"/>
    <w:rsid w:val="00CB5179"/>
    <w:rsid w:val="00D56579"/>
    <w:rsid w:val="00D64928"/>
    <w:rsid w:val="00D96F0B"/>
    <w:rsid w:val="00DD31B1"/>
    <w:rsid w:val="00DD552F"/>
    <w:rsid w:val="00E04418"/>
    <w:rsid w:val="00E31444"/>
    <w:rsid w:val="00E474EC"/>
    <w:rsid w:val="00E710DC"/>
    <w:rsid w:val="00EB20E8"/>
    <w:rsid w:val="00F15AB9"/>
    <w:rsid w:val="00F47210"/>
    <w:rsid w:val="00F62C5F"/>
    <w:rsid w:val="00FB7F3C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FE3B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52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2A8"/>
  </w:style>
  <w:style w:type="paragraph" w:styleId="Footer">
    <w:name w:val="footer"/>
    <w:basedOn w:val="Normal"/>
    <w:link w:val="FooterChar"/>
    <w:uiPriority w:val="99"/>
    <w:unhideWhenUsed/>
    <w:rsid w:val="002452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2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38</Words>
  <Characters>2974</Characters>
  <Application>Microsoft Office Word</Application>
  <DocSecurity>0</DocSecurity>
  <Lines>1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1-09T18:03:00Z</dcterms:created>
  <dcterms:modified xsi:type="dcterms:W3CDTF">2022-11-09T18:03:00Z</dcterms:modified>
</cp:coreProperties>
</file>